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TfNSW). TfNSW</w:t>
      </w:r>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70CFD35F"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5AABF30A">
            <wp:extent cx="5731510" cy="5818505"/>
            <wp:effectExtent l="19050" t="19050" r="215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Meet students from the online lectures, in-person labs, Microsoft Teams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r w:rsidR="00B06374" w:rsidRPr="004D7086">
              <w:rPr>
                <w:sz w:val="20"/>
                <w:szCs w:val="20"/>
              </w:rPr>
              <w:t xml:space="preserve">e.g.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Member of group to add each member to remote Github repository. Members include student group and staff members (</w:t>
            </w:r>
            <w:r w:rsidR="00B06374" w:rsidRPr="004D7086">
              <w:rPr>
                <w:sz w:val="20"/>
                <w:szCs w:val="20"/>
              </w:rPr>
              <w:t>e.g.</w:t>
            </w:r>
            <w:r w:rsidRPr="004D7086">
              <w:rPr>
                <w:sz w:val="20"/>
                <w:szCs w:val="20"/>
              </w:rPr>
              <w:t xml:space="preserve"> Gervase Tuxworth).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is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502D6A21"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all captured camera cases as identified in chosen dataset.</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0E8ACD9A"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each offence as identified in chosen dataset.</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3</w:t>
            </w:r>
          </w:p>
        </w:tc>
        <w:tc>
          <w:tcPr>
            <w:tcW w:w="4508" w:type="dxa"/>
          </w:tcPr>
          <w:p w14:paraId="7DEA3323" w14:textId="27490BDB"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penalty cases as identified in chosen dataset.</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45C36464"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all mobile phone usage as identified in chosen dataset.</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5</w:t>
            </w:r>
          </w:p>
        </w:tc>
        <w:tc>
          <w:tcPr>
            <w:tcW w:w="4508" w:type="dxa"/>
          </w:tcPr>
          <w:p w14:paraId="39590732" w14:textId="52BD40F1"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function for insight of groups choice as identified in chosen dataset. </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48AC3FF7"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User Interface section of the Project Plan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42238EC1"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User Interface section of the Project Plan documentation. </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3847E01B"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each offence visualisation based on User Interface section of the Project Plan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4FD4287B"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penalty case visualisation based on User Interface section of the Project Plan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42186D0A"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mobile phone usage visualisation based on User Interface section of the Project Plan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52A78CD1"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insight of groups choice visualisation based on User Interface section of the Project Plan 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0C8F259"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dd colour to main page and each visualisation generated by functions.</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177868AC"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t>7.2.1</w:t>
            </w:r>
          </w:p>
        </w:tc>
        <w:tc>
          <w:tcPr>
            <w:tcW w:w="4508" w:type="dxa"/>
          </w:tcPr>
          <w:p w14:paraId="7FBBEAD6" w14:textId="0E523882"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863A2" w14:textId="77777777" w:rsidR="00201B7F" w:rsidRDefault="00201B7F" w:rsidP="0036694F">
      <w:pPr>
        <w:spacing w:after="0" w:line="240" w:lineRule="auto"/>
      </w:pPr>
      <w:r>
        <w:separator/>
      </w:r>
    </w:p>
  </w:endnote>
  <w:endnote w:type="continuationSeparator" w:id="0">
    <w:p w14:paraId="71D16FAA" w14:textId="77777777" w:rsidR="00201B7F" w:rsidRDefault="00201B7F"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B5E5E" w14:textId="77777777" w:rsidR="00201B7F" w:rsidRDefault="00201B7F" w:rsidP="0036694F">
      <w:pPr>
        <w:spacing w:after="0" w:line="240" w:lineRule="auto"/>
      </w:pPr>
      <w:r>
        <w:separator/>
      </w:r>
    </w:p>
  </w:footnote>
  <w:footnote w:type="continuationSeparator" w:id="0">
    <w:p w14:paraId="7E25EA6F" w14:textId="77777777" w:rsidR="00201B7F" w:rsidRDefault="00201B7F"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5218"/>
    <w:rsid w:val="000800B0"/>
    <w:rsid w:val="000A1BF7"/>
    <w:rsid w:val="000F3083"/>
    <w:rsid w:val="001A1E6A"/>
    <w:rsid w:val="001B6729"/>
    <w:rsid w:val="001C2E8B"/>
    <w:rsid w:val="001D75E2"/>
    <w:rsid w:val="001E4B1E"/>
    <w:rsid w:val="001F2166"/>
    <w:rsid w:val="00201B7F"/>
    <w:rsid w:val="00202657"/>
    <w:rsid w:val="0024047F"/>
    <w:rsid w:val="00255AD1"/>
    <w:rsid w:val="002631D2"/>
    <w:rsid w:val="00266B7A"/>
    <w:rsid w:val="0028739D"/>
    <w:rsid w:val="002E1391"/>
    <w:rsid w:val="002E2F11"/>
    <w:rsid w:val="002E3EFE"/>
    <w:rsid w:val="002F3B6F"/>
    <w:rsid w:val="003039C0"/>
    <w:rsid w:val="00340B4B"/>
    <w:rsid w:val="00365454"/>
    <w:rsid w:val="0036694F"/>
    <w:rsid w:val="00381F98"/>
    <w:rsid w:val="00383651"/>
    <w:rsid w:val="0039436F"/>
    <w:rsid w:val="003B63F4"/>
    <w:rsid w:val="003C37C9"/>
    <w:rsid w:val="003C5A7F"/>
    <w:rsid w:val="003E0E38"/>
    <w:rsid w:val="003F5BC0"/>
    <w:rsid w:val="003F621C"/>
    <w:rsid w:val="00401B94"/>
    <w:rsid w:val="00404875"/>
    <w:rsid w:val="004154F2"/>
    <w:rsid w:val="00426F46"/>
    <w:rsid w:val="0043254F"/>
    <w:rsid w:val="00432A35"/>
    <w:rsid w:val="00447289"/>
    <w:rsid w:val="004731A3"/>
    <w:rsid w:val="00473473"/>
    <w:rsid w:val="00495B47"/>
    <w:rsid w:val="004A7209"/>
    <w:rsid w:val="004B1931"/>
    <w:rsid w:val="004B1A56"/>
    <w:rsid w:val="004C7A10"/>
    <w:rsid w:val="004D5430"/>
    <w:rsid w:val="004D54EF"/>
    <w:rsid w:val="004D64E3"/>
    <w:rsid w:val="004D7086"/>
    <w:rsid w:val="004F24CE"/>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94A34"/>
    <w:rsid w:val="006B43B3"/>
    <w:rsid w:val="006C1DD0"/>
    <w:rsid w:val="006C1F0B"/>
    <w:rsid w:val="006D2768"/>
    <w:rsid w:val="0072402A"/>
    <w:rsid w:val="007310A2"/>
    <w:rsid w:val="007336C4"/>
    <w:rsid w:val="0074740D"/>
    <w:rsid w:val="007A24FF"/>
    <w:rsid w:val="007B7595"/>
    <w:rsid w:val="007F66E2"/>
    <w:rsid w:val="0080748E"/>
    <w:rsid w:val="00871C67"/>
    <w:rsid w:val="008A0D6A"/>
    <w:rsid w:val="008E2CDF"/>
    <w:rsid w:val="008E3CC8"/>
    <w:rsid w:val="008F10CA"/>
    <w:rsid w:val="009231BE"/>
    <w:rsid w:val="009235E8"/>
    <w:rsid w:val="00926CFD"/>
    <w:rsid w:val="00953DDD"/>
    <w:rsid w:val="00957D72"/>
    <w:rsid w:val="00960C17"/>
    <w:rsid w:val="00964D39"/>
    <w:rsid w:val="00973B4F"/>
    <w:rsid w:val="009971B8"/>
    <w:rsid w:val="009A724D"/>
    <w:rsid w:val="009B5128"/>
    <w:rsid w:val="009D6D0F"/>
    <w:rsid w:val="00A00DA9"/>
    <w:rsid w:val="00A034D8"/>
    <w:rsid w:val="00A3200C"/>
    <w:rsid w:val="00A36824"/>
    <w:rsid w:val="00A65AEA"/>
    <w:rsid w:val="00AE4A51"/>
    <w:rsid w:val="00B004BF"/>
    <w:rsid w:val="00B051C6"/>
    <w:rsid w:val="00B06374"/>
    <w:rsid w:val="00B1760C"/>
    <w:rsid w:val="00B2643C"/>
    <w:rsid w:val="00B26B35"/>
    <w:rsid w:val="00B46459"/>
    <w:rsid w:val="00B56A26"/>
    <w:rsid w:val="00B57F51"/>
    <w:rsid w:val="00B63DA9"/>
    <w:rsid w:val="00B64132"/>
    <w:rsid w:val="00B67293"/>
    <w:rsid w:val="00B8734C"/>
    <w:rsid w:val="00BC49C3"/>
    <w:rsid w:val="00BE6261"/>
    <w:rsid w:val="00BE6591"/>
    <w:rsid w:val="00BF3FBB"/>
    <w:rsid w:val="00C16446"/>
    <w:rsid w:val="00C43870"/>
    <w:rsid w:val="00C43C6A"/>
    <w:rsid w:val="00CA6062"/>
    <w:rsid w:val="00CB1B88"/>
    <w:rsid w:val="00CD508D"/>
    <w:rsid w:val="00CD69B1"/>
    <w:rsid w:val="00D02546"/>
    <w:rsid w:val="00D14ED7"/>
    <w:rsid w:val="00D24009"/>
    <w:rsid w:val="00D2661C"/>
    <w:rsid w:val="00D6103F"/>
    <w:rsid w:val="00D74B94"/>
    <w:rsid w:val="00D75AE7"/>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5</TotalTime>
  <Pages>9</Pages>
  <Words>1714</Words>
  <Characters>977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79</cp:revision>
  <dcterms:created xsi:type="dcterms:W3CDTF">2017-07-21T00:22:00Z</dcterms:created>
  <dcterms:modified xsi:type="dcterms:W3CDTF">2022-10-05T00:01:00Z</dcterms:modified>
  <cp:category>Trimester 2, 2022</cp:category>
</cp:coreProperties>
</file>